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BCF35" w14:textId="7F938E3D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Creating EC</w:t>
      </w:r>
      <w:proofErr w:type="gramStart"/>
      <w:r w:rsidRPr="006B236C">
        <w:rPr>
          <w:sz w:val="32"/>
          <w:szCs w:val="32"/>
        </w:rPr>
        <w:t>2  instance</w:t>
      </w:r>
      <w:proofErr w:type="gramEnd"/>
    </w:p>
    <w:p w14:paraId="705181BB" w14:textId="17CE7C86" w:rsidR="00FC5302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239289F9" wp14:editId="22B3CEED">
            <wp:extent cx="5943600" cy="3345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BEBE6" w14:textId="77777777" w:rsidR="00686763" w:rsidRPr="006B236C" w:rsidRDefault="00686763" w:rsidP="00686763">
      <w:pPr>
        <w:rPr>
          <w:sz w:val="32"/>
          <w:szCs w:val="32"/>
        </w:rPr>
      </w:pPr>
    </w:p>
    <w:p w14:paraId="47F16B08" w14:textId="7703A477" w:rsidR="00686763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Launch ubuntu instance</w:t>
      </w:r>
    </w:p>
    <w:p w14:paraId="4C0A7E83" w14:textId="13A3EFDF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7A0C9B99" wp14:editId="56F91AB1">
            <wp:extent cx="5943600" cy="33451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E7253" w14:textId="77777777" w:rsidR="00686763" w:rsidRPr="006B236C" w:rsidRDefault="00686763" w:rsidP="00686763">
      <w:pPr>
        <w:rPr>
          <w:noProof/>
          <w:sz w:val="32"/>
          <w:szCs w:val="32"/>
        </w:rPr>
      </w:pPr>
    </w:p>
    <w:p w14:paraId="1335E8F3" w14:textId="61C9654F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69678E6C" wp14:editId="6FE42786">
            <wp:extent cx="5943600" cy="3345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0801D" w14:textId="737F8809" w:rsidR="006B236C" w:rsidRPr="006B236C" w:rsidRDefault="006B236C" w:rsidP="00686763">
      <w:pPr>
        <w:rPr>
          <w:sz w:val="32"/>
          <w:szCs w:val="32"/>
        </w:rPr>
      </w:pPr>
    </w:p>
    <w:p w14:paraId="7E92C79D" w14:textId="68BFC615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Connecting to putty using this instance</w:t>
      </w:r>
    </w:p>
    <w:p w14:paraId="423DE8D5" w14:textId="201F0F56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4CC5273E" wp14:editId="18F57FC7">
            <wp:extent cx="5943600" cy="33451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2AA4D" w14:textId="77777777" w:rsidR="006B236C" w:rsidRPr="006B236C" w:rsidRDefault="006B236C" w:rsidP="006B236C">
      <w:pPr>
        <w:rPr>
          <w:sz w:val="32"/>
          <w:szCs w:val="32"/>
        </w:rPr>
      </w:pPr>
    </w:p>
    <w:p w14:paraId="7D50016D" w14:textId="77777777" w:rsidR="006B236C" w:rsidRPr="006B236C" w:rsidRDefault="006B236C" w:rsidP="006B236C">
      <w:pPr>
        <w:rPr>
          <w:sz w:val="32"/>
          <w:szCs w:val="32"/>
        </w:rPr>
      </w:pPr>
    </w:p>
    <w:p w14:paraId="3A1757AD" w14:textId="77777777" w:rsidR="006B236C" w:rsidRPr="006B236C" w:rsidRDefault="006B236C" w:rsidP="006B236C">
      <w:pPr>
        <w:rPr>
          <w:sz w:val="32"/>
          <w:szCs w:val="32"/>
        </w:rPr>
      </w:pPr>
      <w:r w:rsidRPr="006B236C">
        <w:rPr>
          <w:sz w:val="32"/>
          <w:szCs w:val="32"/>
        </w:rPr>
        <w:t xml:space="preserve">Installing the commands </w:t>
      </w:r>
    </w:p>
    <w:p w14:paraId="54991983" w14:textId="1473D0A0" w:rsidR="006B236C" w:rsidRPr="006B236C" w:rsidRDefault="006B236C" w:rsidP="006B236C">
      <w:pPr>
        <w:rPr>
          <w:sz w:val="32"/>
          <w:szCs w:val="32"/>
        </w:rPr>
      </w:pPr>
      <w:proofErr w:type="spellStart"/>
      <w:r w:rsidRPr="006B236C">
        <w:rPr>
          <w:sz w:val="32"/>
          <w:szCs w:val="32"/>
        </w:rPr>
        <w:t>sudo</w:t>
      </w:r>
      <w:proofErr w:type="spellEnd"/>
      <w:r w:rsidRPr="006B236C">
        <w:rPr>
          <w:sz w:val="32"/>
          <w:szCs w:val="32"/>
        </w:rPr>
        <w:t xml:space="preserve"> apt-get update -y</w:t>
      </w:r>
    </w:p>
    <w:p w14:paraId="10748F29" w14:textId="77777777" w:rsidR="006B236C" w:rsidRPr="006B236C" w:rsidRDefault="006B236C" w:rsidP="006B236C">
      <w:pPr>
        <w:rPr>
          <w:sz w:val="32"/>
          <w:szCs w:val="32"/>
        </w:rPr>
      </w:pPr>
      <w:proofErr w:type="spellStart"/>
      <w:r w:rsidRPr="006B236C">
        <w:rPr>
          <w:sz w:val="32"/>
          <w:szCs w:val="32"/>
        </w:rPr>
        <w:t>sudo</w:t>
      </w:r>
      <w:proofErr w:type="spellEnd"/>
      <w:r w:rsidRPr="006B236C">
        <w:rPr>
          <w:sz w:val="32"/>
          <w:szCs w:val="32"/>
        </w:rPr>
        <w:t xml:space="preserve"> apt-get install </w:t>
      </w:r>
      <w:proofErr w:type="spellStart"/>
      <w:r w:rsidRPr="006B236C">
        <w:rPr>
          <w:sz w:val="32"/>
          <w:szCs w:val="32"/>
        </w:rPr>
        <w:t>lxde</w:t>
      </w:r>
      <w:proofErr w:type="spellEnd"/>
      <w:r w:rsidRPr="006B236C">
        <w:rPr>
          <w:sz w:val="32"/>
          <w:szCs w:val="32"/>
        </w:rPr>
        <w:t>-y</w:t>
      </w:r>
    </w:p>
    <w:p w14:paraId="629C2BCF" w14:textId="62A4BFD4" w:rsidR="006B236C" w:rsidRPr="006B236C" w:rsidRDefault="006B236C" w:rsidP="006B236C">
      <w:pPr>
        <w:rPr>
          <w:sz w:val="32"/>
          <w:szCs w:val="32"/>
        </w:rPr>
      </w:pPr>
      <w:proofErr w:type="spellStart"/>
      <w:r w:rsidRPr="006B236C">
        <w:rPr>
          <w:sz w:val="32"/>
          <w:szCs w:val="32"/>
        </w:rPr>
        <w:t>sudo</w:t>
      </w:r>
      <w:proofErr w:type="spellEnd"/>
      <w:r w:rsidRPr="006B236C">
        <w:rPr>
          <w:sz w:val="32"/>
          <w:szCs w:val="32"/>
        </w:rPr>
        <w:t xml:space="preserve"> apt-get install </w:t>
      </w:r>
      <w:proofErr w:type="spellStart"/>
      <w:r w:rsidRPr="006B236C">
        <w:rPr>
          <w:sz w:val="32"/>
          <w:szCs w:val="32"/>
        </w:rPr>
        <w:t>xrdp</w:t>
      </w:r>
      <w:proofErr w:type="spellEnd"/>
      <w:r w:rsidRPr="006B236C">
        <w:rPr>
          <w:sz w:val="32"/>
          <w:szCs w:val="32"/>
        </w:rPr>
        <w:t xml:space="preserve"> -y</w:t>
      </w:r>
    </w:p>
    <w:p w14:paraId="136B2125" w14:textId="2C8B619D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6BB9E8A4" wp14:editId="1952DA04">
            <wp:extent cx="5943600" cy="33451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C8EBC" w14:textId="129CA2DB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Connecting to remote desktop</w:t>
      </w:r>
    </w:p>
    <w:p w14:paraId="63589B71" w14:textId="1E206FD2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drawing>
          <wp:inline distT="0" distB="0" distL="0" distR="0" wp14:anchorId="344774D1" wp14:editId="10605B3A">
            <wp:extent cx="5943600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E90F9" w14:textId="13936A8B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Creating the bucket</w:t>
      </w:r>
    </w:p>
    <w:p w14:paraId="400F4F32" w14:textId="0AFD78D4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6F39CA2F" wp14:editId="4A03B32C">
            <wp:extent cx="5943600" cy="33451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4E0C" w14:textId="196B0D45" w:rsidR="00686763" w:rsidRPr="006B236C" w:rsidRDefault="00686763" w:rsidP="00686763">
      <w:pPr>
        <w:rPr>
          <w:sz w:val="32"/>
          <w:szCs w:val="32"/>
        </w:rPr>
      </w:pPr>
    </w:p>
    <w:p w14:paraId="3AE8E170" w14:textId="131D6992" w:rsidR="006B236C" w:rsidRPr="006B236C" w:rsidRDefault="006B236C" w:rsidP="006B236C">
      <w:pPr>
        <w:rPr>
          <w:sz w:val="32"/>
          <w:szCs w:val="32"/>
        </w:rPr>
      </w:pPr>
    </w:p>
    <w:p w14:paraId="6A67BE62" w14:textId="52F2CE76" w:rsidR="006B236C" w:rsidRPr="006B236C" w:rsidRDefault="006B236C" w:rsidP="006B236C">
      <w:pPr>
        <w:rPr>
          <w:sz w:val="32"/>
          <w:szCs w:val="32"/>
        </w:rPr>
      </w:pPr>
      <w:r w:rsidRPr="006B236C">
        <w:rPr>
          <w:sz w:val="32"/>
          <w:szCs w:val="32"/>
        </w:rPr>
        <w:lastRenderedPageBreak/>
        <w:t>Bucket name should be unique.</w:t>
      </w:r>
    </w:p>
    <w:p w14:paraId="5D79318A" w14:textId="47E7714A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1A5E44DB" wp14:editId="1368CFFB">
            <wp:extent cx="5943600" cy="33451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F75B" w14:textId="6A0D0175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We should not block the access make it public</w:t>
      </w:r>
    </w:p>
    <w:p w14:paraId="47AF7F70" w14:textId="0B155BAA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2F053204" wp14:editId="56E4F7B9">
            <wp:extent cx="5943600" cy="33451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A48BF" w14:textId="38C25676" w:rsidR="00686763" w:rsidRPr="006B236C" w:rsidRDefault="00686763" w:rsidP="00686763">
      <w:pPr>
        <w:rPr>
          <w:sz w:val="32"/>
          <w:szCs w:val="32"/>
        </w:rPr>
      </w:pPr>
    </w:p>
    <w:p w14:paraId="31CABC32" w14:textId="7AE192B8" w:rsidR="00686763" w:rsidRPr="006B236C" w:rsidRDefault="006B236C" w:rsidP="00686763">
      <w:pPr>
        <w:rPr>
          <w:noProof/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t>Created a bucket we should add files to the bucket</w:t>
      </w:r>
    </w:p>
    <w:p w14:paraId="4B47A111" w14:textId="49A28941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54CC7758" wp14:editId="31760709">
            <wp:extent cx="5943600" cy="33451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85A33" w14:textId="551A7A25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2819EBA3" wp14:editId="02B9089C">
            <wp:extent cx="5943600" cy="33451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BE05" w14:textId="77777777" w:rsidR="00686763" w:rsidRPr="006B236C" w:rsidRDefault="00686763" w:rsidP="00686763">
      <w:pPr>
        <w:rPr>
          <w:sz w:val="32"/>
          <w:szCs w:val="32"/>
        </w:rPr>
      </w:pPr>
    </w:p>
    <w:p w14:paraId="5087FC72" w14:textId="56960A6A" w:rsidR="00686763" w:rsidRPr="006B236C" w:rsidRDefault="00686763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Uploading Documents, text, Images, PDF’s</w:t>
      </w:r>
    </w:p>
    <w:p w14:paraId="16D397EC" w14:textId="2D6BD50F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drawing>
          <wp:inline distT="0" distB="0" distL="0" distR="0" wp14:anchorId="3B9EB7D2" wp14:editId="1CF7D29A">
            <wp:extent cx="5943600" cy="33451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615E5" w14:textId="77777777" w:rsidR="00686763" w:rsidRPr="006B236C" w:rsidRDefault="00686763" w:rsidP="00686763">
      <w:pPr>
        <w:rPr>
          <w:noProof/>
          <w:sz w:val="32"/>
          <w:szCs w:val="32"/>
        </w:rPr>
      </w:pPr>
    </w:p>
    <w:p w14:paraId="6B21E6B6" w14:textId="77777777" w:rsidR="00686763" w:rsidRPr="006B236C" w:rsidRDefault="00686763" w:rsidP="00686763">
      <w:pPr>
        <w:rPr>
          <w:noProof/>
          <w:sz w:val="32"/>
          <w:szCs w:val="32"/>
        </w:rPr>
      </w:pPr>
    </w:p>
    <w:p w14:paraId="31CC3CA3" w14:textId="77777777" w:rsidR="00686763" w:rsidRPr="006B236C" w:rsidRDefault="00686763" w:rsidP="00686763">
      <w:pPr>
        <w:rPr>
          <w:noProof/>
          <w:sz w:val="32"/>
          <w:szCs w:val="32"/>
        </w:rPr>
      </w:pPr>
    </w:p>
    <w:p w14:paraId="251B79A6" w14:textId="77777777" w:rsidR="00686763" w:rsidRPr="006B236C" w:rsidRDefault="00686763" w:rsidP="00686763">
      <w:pPr>
        <w:rPr>
          <w:noProof/>
          <w:sz w:val="32"/>
          <w:szCs w:val="32"/>
        </w:rPr>
      </w:pPr>
    </w:p>
    <w:p w14:paraId="4EC19598" w14:textId="4F5CA5EA" w:rsidR="00686763" w:rsidRPr="006B236C" w:rsidRDefault="00686763" w:rsidP="00686763">
      <w:pPr>
        <w:rPr>
          <w:b/>
          <w:bCs/>
          <w:noProof/>
          <w:sz w:val="40"/>
          <w:szCs w:val="40"/>
        </w:rPr>
      </w:pPr>
      <w:bookmarkStart w:id="0" w:name="_GoBack"/>
      <w:r w:rsidRPr="006B236C">
        <w:rPr>
          <w:b/>
          <w:bCs/>
          <w:noProof/>
          <w:sz w:val="40"/>
          <w:szCs w:val="40"/>
        </w:rPr>
        <w:t>Output:</w:t>
      </w:r>
    </w:p>
    <w:bookmarkEnd w:id="0"/>
    <w:p w14:paraId="3055EC1C" w14:textId="276EDC87" w:rsidR="00686763" w:rsidRPr="006B236C" w:rsidRDefault="00686763" w:rsidP="00686763">
      <w:pPr>
        <w:rPr>
          <w:noProof/>
          <w:sz w:val="32"/>
          <w:szCs w:val="32"/>
        </w:rPr>
      </w:pPr>
      <w:r w:rsidRPr="006B236C">
        <w:rPr>
          <w:noProof/>
          <w:sz w:val="32"/>
          <w:szCs w:val="32"/>
        </w:rPr>
        <w:t>Uploaded documents</w:t>
      </w:r>
    </w:p>
    <w:p w14:paraId="1CD97A84" w14:textId="29BF9FB1" w:rsidR="00686763" w:rsidRPr="006B236C" w:rsidRDefault="00686763" w:rsidP="00686763">
      <w:pPr>
        <w:rPr>
          <w:noProof/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drawing>
          <wp:inline distT="0" distB="0" distL="0" distR="0" wp14:anchorId="34B3123F" wp14:editId="48744627">
            <wp:extent cx="5943600" cy="334518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E083E" w14:textId="3F44759F" w:rsidR="00686763" w:rsidRPr="006B236C" w:rsidRDefault="00686763" w:rsidP="00686763">
      <w:pPr>
        <w:rPr>
          <w:sz w:val="32"/>
          <w:szCs w:val="32"/>
        </w:rPr>
      </w:pPr>
    </w:p>
    <w:p w14:paraId="406119EC" w14:textId="682C3F4F" w:rsidR="00686763" w:rsidRPr="006B236C" w:rsidRDefault="00686763" w:rsidP="00686763">
      <w:pPr>
        <w:rPr>
          <w:sz w:val="32"/>
          <w:szCs w:val="32"/>
        </w:rPr>
      </w:pPr>
    </w:p>
    <w:p w14:paraId="0485ABF8" w14:textId="1722FCA6" w:rsidR="00686763" w:rsidRPr="006B236C" w:rsidRDefault="00686763" w:rsidP="00686763">
      <w:pPr>
        <w:rPr>
          <w:sz w:val="32"/>
          <w:szCs w:val="32"/>
        </w:rPr>
      </w:pPr>
    </w:p>
    <w:p w14:paraId="34431E95" w14:textId="0DF90F67" w:rsidR="00686763" w:rsidRPr="006B236C" w:rsidRDefault="00686763" w:rsidP="00686763">
      <w:pPr>
        <w:rPr>
          <w:sz w:val="32"/>
          <w:szCs w:val="32"/>
        </w:rPr>
      </w:pPr>
    </w:p>
    <w:p w14:paraId="26D08AA8" w14:textId="29641744" w:rsidR="00686763" w:rsidRPr="006B236C" w:rsidRDefault="00686763" w:rsidP="00686763">
      <w:pPr>
        <w:rPr>
          <w:sz w:val="32"/>
          <w:szCs w:val="32"/>
        </w:rPr>
      </w:pPr>
    </w:p>
    <w:p w14:paraId="7FDD4312" w14:textId="666312A8" w:rsidR="00686763" w:rsidRPr="006B236C" w:rsidRDefault="00686763" w:rsidP="00686763">
      <w:pPr>
        <w:rPr>
          <w:sz w:val="32"/>
          <w:szCs w:val="32"/>
        </w:rPr>
      </w:pPr>
    </w:p>
    <w:p w14:paraId="01CFA076" w14:textId="154B71C9" w:rsidR="00686763" w:rsidRPr="006B236C" w:rsidRDefault="00686763" w:rsidP="00686763">
      <w:pPr>
        <w:rPr>
          <w:sz w:val="32"/>
          <w:szCs w:val="32"/>
        </w:rPr>
      </w:pPr>
    </w:p>
    <w:p w14:paraId="0A58F83A" w14:textId="12378923" w:rsidR="00686763" w:rsidRPr="006B236C" w:rsidRDefault="00686763" w:rsidP="00686763">
      <w:pPr>
        <w:rPr>
          <w:sz w:val="32"/>
          <w:szCs w:val="32"/>
        </w:rPr>
      </w:pPr>
    </w:p>
    <w:p w14:paraId="7794C2CD" w14:textId="2102306E" w:rsidR="00686763" w:rsidRPr="006B236C" w:rsidRDefault="00686763" w:rsidP="00686763">
      <w:pPr>
        <w:rPr>
          <w:sz w:val="32"/>
          <w:szCs w:val="32"/>
        </w:rPr>
      </w:pPr>
    </w:p>
    <w:p w14:paraId="6C08AC79" w14:textId="23CD86DC" w:rsidR="00686763" w:rsidRPr="006B236C" w:rsidRDefault="00686763" w:rsidP="00686763">
      <w:pPr>
        <w:rPr>
          <w:noProof/>
          <w:sz w:val="32"/>
          <w:szCs w:val="32"/>
        </w:rPr>
      </w:pPr>
    </w:p>
    <w:p w14:paraId="1EBB64CA" w14:textId="37235FD3" w:rsidR="00686763" w:rsidRPr="006B236C" w:rsidRDefault="00686763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Viewing the Files from the bucket we created</w:t>
      </w:r>
    </w:p>
    <w:p w14:paraId="0539A9B0" w14:textId="44A6D31D" w:rsidR="00686763" w:rsidRPr="006B236C" w:rsidRDefault="00686763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1.html</w:t>
      </w:r>
    </w:p>
    <w:p w14:paraId="040E3097" w14:textId="650B7FFB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drawing>
          <wp:inline distT="0" distB="0" distL="0" distR="0" wp14:anchorId="2141B9BD" wp14:editId="0DAA6A15">
            <wp:extent cx="5943600" cy="33451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E92AA" w14:textId="612B8517" w:rsidR="00686763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Image</w:t>
      </w:r>
    </w:p>
    <w:p w14:paraId="7663C099" w14:textId="5DD610CE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7124E8F5" wp14:editId="2608117D">
            <wp:extent cx="5943600" cy="334518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FA36C" w14:textId="223D585A" w:rsidR="006B236C" w:rsidRPr="006B236C" w:rsidRDefault="006B236C" w:rsidP="00686763">
      <w:pPr>
        <w:rPr>
          <w:sz w:val="32"/>
          <w:szCs w:val="32"/>
        </w:rPr>
      </w:pPr>
    </w:p>
    <w:p w14:paraId="267340C0" w14:textId="5BBA5EAA" w:rsidR="006B236C" w:rsidRPr="006B236C" w:rsidRDefault="006B236C" w:rsidP="00686763">
      <w:pPr>
        <w:rPr>
          <w:sz w:val="32"/>
          <w:szCs w:val="32"/>
        </w:rPr>
      </w:pPr>
      <w:r w:rsidRPr="006B236C">
        <w:rPr>
          <w:sz w:val="32"/>
          <w:szCs w:val="32"/>
        </w:rPr>
        <w:t>Downloading files from bucket</w:t>
      </w:r>
    </w:p>
    <w:p w14:paraId="4602F548" w14:textId="7D8DF9D4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lastRenderedPageBreak/>
        <w:drawing>
          <wp:inline distT="0" distB="0" distL="0" distR="0" wp14:anchorId="716A9522" wp14:editId="538683F6">
            <wp:extent cx="5943600" cy="3345180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63041" w14:textId="5D35AB7C" w:rsidR="00686763" w:rsidRPr="006B236C" w:rsidRDefault="00686763" w:rsidP="00686763">
      <w:pPr>
        <w:rPr>
          <w:sz w:val="32"/>
          <w:szCs w:val="32"/>
        </w:rPr>
      </w:pPr>
      <w:r w:rsidRPr="006B236C">
        <w:rPr>
          <w:noProof/>
          <w:sz w:val="32"/>
          <w:szCs w:val="32"/>
        </w:rPr>
        <w:drawing>
          <wp:inline distT="0" distB="0" distL="0" distR="0" wp14:anchorId="41DEE589" wp14:editId="3B933F18">
            <wp:extent cx="5943600" cy="33451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08E55" w14:textId="77777777" w:rsidR="00686763" w:rsidRPr="006B236C" w:rsidRDefault="00686763" w:rsidP="00686763">
      <w:pPr>
        <w:rPr>
          <w:sz w:val="32"/>
          <w:szCs w:val="32"/>
        </w:rPr>
      </w:pPr>
    </w:p>
    <w:sectPr w:rsidR="00686763" w:rsidRPr="006B2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2D6FF" w14:textId="77777777" w:rsidR="00557DDF" w:rsidRDefault="00557DDF" w:rsidP="00686763">
      <w:pPr>
        <w:spacing w:after="0" w:line="240" w:lineRule="auto"/>
      </w:pPr>
      <w:r>
        <w:separator/>
      </w:r>
    </w:p>
  </w:endnote>
  <w:endnote w:type="continuationSeparator" w:id="0">
    <w:p w14:paraId="3067250F" w14:textId="77777777" w:rsidR="00557DDF" w:rsidRDefault="00557DDF" w:rsidP="00686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F975C" w14:textId="77777777" w:rsidR="00557DDF" w:rsidRDefault="00557DDF" w:rsidP="00686763">
      <w:pPr>
        <w:spacing w:after="0" w:line="240" w:lineRule="auto"/>
      </w:pPr>
      <w:r>
        <w:separator/>
      </w:r>
    </w:p>
  </w:footnote>
  <w:footnote w:type="continuationSeparator" w:id="0">
    <w:p w14:paraId="14CEC31F" w14:textId="77777777" w:rsidR="00557DDF" w:rsidRDefault="00557DDF" w:rsidP="006867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jQzMLawMDU1MTVR0lEKTi0uzszPAykwrAUAPCCCRSwAAAA="/>
  </w:docVars>
  <w:rsids>
    <w:rsidRoot w:val="00EA2BCD"/>
    <w:rsid w:val="00557DDF"/>
    <w:rsid w:val="00686763"/>
    <w:rsid w:val="006B236C"/>
    <w:rsid w:val="00BF49E0"/>
    <w:rsid w:val="00EA2BCD"/>
    <w:rsid w:val="00FC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62E51"/>
  <w15:chartTrackingRefBased/>
  <w15:docId w15:val="{51638128-E0D6-4E54-A37E-4544CA68E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67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763"/>
  </w:style>
  <w:style w:type="paragraph" w:styleId="Footer">
    <w:name w:val="footer"/>
    <w:basedOn w:val="Normal"/>
    <w:link w:val="FooterChar"/>
    <w:uiPriority w:val="99"/>
    <w:unhideWhenUsed/>
    <w:rsid w:val="006867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7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3</cp:revision>
  <dcterms:created xsi:type="dcterms:W3CDTF">2019-09-24T20:46:00Z</dcterms:created>
  <dcterms:modified xsi:type="dcterms:W3CDTF">2019-09-24T21:19:00Z</dcterms:modified>
</cp:coreProperties>
</file>